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193254" w14:textId="77777777" w:rsidR="0071461F" w:rsidRPr="00BB6E76" w:rsidRDefault="0071461F" w:rsidP="0071461F">
      <w:pPr>
        <w:jc w:val="center"/>
        <w:rPr>
          <w:b/>
          <w:bCs/>
          <w:sz w:val="24"/>
          <w:szCs w:val="24"/>
        </w:rPr>
      </w:pPr>
      <w:r w:rsidRPr="00BB6E76">
        <w:rPr>
          <w:b/>
          <w:bCs/>
          <w:sz w:val="24"/>
          <w:szCs w:val="24"/>
        </w:rPr>
        <w:t>State Rep. &lt;&lt;NAME&gt;&gt; to Visit &lt;&lt;SCHOOL NAME&gt;&gt; in &lt;&lt;CITY NAME&gt;&gt;</w:t>
      </w:r>
    </w:p>
    <w:p w14:paraId="1BC1A7C0" w14:textId="4BD76531" w:rsidR="0071461F" w:rsidRDefault="0071461F" w:rsidP="0071461F">
      <w:pPr>
        <w:spacing w:after="0"/>
      </w:pPr>
      <w:r>
        <w:t xml:space="preserve">Contact:   </w:t>
      </w:r>
      <w:r w:rsidRPr="0071461F">
        <w:rPr>
          <w:highlight w:val="yellow"/>
        </w:rPr>
        <w:t>&lt;&lt;NAME, PHONE&gt;&gt;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01FA02A1" w14:textId="77777777" w:rsidR="0071461F" w:rsidRDefault="0071461F" w:rsidP="0071461F">
      <w:pPr>
        <w:spacing w:after="0"/>
      </w:pPr>
    </w:p>
    <w:p w14:paraId="413E0532" w14:textId="6F4D426B" w:rsidR="0071461F" w:rsidRDefault="0071461F" w:rsidP="0071461F">
      <w:pPr>
        <w:spacing w:after="0"/>
      </w:pPr>
      <w:r>
        <w:t xml:space="preserve">Event Date: </w:t>
      </w:r>
      <w:r w:rsidRPr="0071461F">
        <w:rPr>
          <w:highlight w:val="yellow"/>
        </w:rPr>
        <w:t>&lt;&lt;DATE&gt;&gt;</w:t>
      </w:r>
    </w:p>
    <w:p w14:paraId="035A2423" w14:textId="77777777" w:rsidR="0071461F" w:rsidRDefault="0071461F" w:rsidP="0071461F"/>
    <w:p w14:paraId="34290571" w14:textId="68633570" w:rsidR="0071461F" w:rsidRDefault="0071461F" w:rsidP="0071461F">
      <w:r>
        <w:t xml:space="preserve">Tomorrow, State Rep. </w:t>
      </w:r>
      <w:r w:rsidRPr="0071461F">
        <w:rPr>
          <w:highlight w:val="yellow"/>
        </w:rPr>
        <w:t>&lt;&lt;NAME&gt;&gt;</w:t>
      </w:r>
      <w:r>
        <w:t xml:space="preserve"> will visit </w:t>
      </w:r>
      <w:r w:rsidRPr="0071461F">
        <w:rPr>
          <w:highlight w:val="yellow"/>
        </w:rPr>
        <w:t>&lt;&lt;SCHOOL NAME&gt;&gt;</w:t>
      </w:r>
      <w:r>
        <w:t xml:space="preserve"> in &lt;&lt;CITY&gt;&gt; for a tour and discussion on the school’s progress and opportunities. </w:t>
      </w:r>
      <w:r w:rsidRPr="0071461F">
        <w:rPr>
          <w:highlight w:val="yellow"/>
        </w:rPr>
        <w:t>&lt;&lt;ANY ADDITIONAL INFORMATION&gt;&gt;</w:t>
      </w:r>
    </w:p>
    <w:p w14:paraId="24C298C5" w14:textId="77777777" w:rsidR="0071461F" w:rsidRDefault="0071461F" w:rsidP="0071461F">
      <w:r>
        <w:br/>
        <w:t>Who:</w:t>
      </w:r>
    </w:p>
    <w:p w14:paraId="586B7370" w14:textId="77777777" w:rsidR="0071461F" w:rsidRDefault="0071461F" w:rsidP="0071461F">
      <w:r>
        <w:t xml:space="preserve">State Rep. </w:t>
      </w:r>
      <w:r w:rsidRPr="0071461F">
        <w:rPr>
          <w:highlight w:val="yellow"/>
        </w:rPr>
        <w:t>&lt;&lt;NAME&gt;&gt;</w:t>
      </w:r>
    </w:p>
    <w:p w14:paraId="0D81F17D" w14:textId="59C65AA6" w:rsidR="0071461F" w:rsidRDefault="0071461F" w:rsidP="0071461F">
      <w:r w:rsidRPr="0071461F">
        <w:rPr>
          <w:highlight w:val="yellow"/>
        </w:rPr>
        <w:t xml:space="preserve">&lt;&lt;ADD PARTICIPANT NAMES AND ROLES - </w:t>
      </w:r>
      <w:r w:rsidRPr="0071461F">
        <w:rPr>
          <w:highlight w:val="yellow"/>
        </w:rPr>
        <w:t>School Leader</w:t>
      </w:r>
      <w:r w:rsidRPr="0071461F">
        <w:rPr>
          <w:highlight w:val="yellow"/>
        </w:rPr>
        <w:t xml:space="preserve">, </w:t>
      </w:r>
      <w:r w:rsidRPr="0071461F">
        <w:rPr>
          <w:highlight w:val="yellow"/>
        </w:rPr>
        <w:t>Board Members</w:t>
      </w:r>
      <w:r w:rsidRPr="0071461F">
        <w:rPr>
          <w:highlight w:val="yellow"/>
        </w:rPr>
        <w:t xml:space="preserve">, </w:t>
      </w:r>
      <w:r w:rsidRPr="0071461F">
        <w:rPr>
          <w:highlight w:val="yellow"/>
        </w:rPr>
        <w:t>Students</w:t>
      </w:r>
      <w:r w:rsidRPr="0071461F">
        <w:rPr>
          <w:highlight w:val="yellow"/>
        </w:rPr>
        <w:t xml:space="preserve">, </w:t>
      </w:r>
      <w:r w:rsidRPr="0071461F">
        <w:rPr>
          <w:highlight w:val="yellow"/>
        </w:rPr>
        <w:t>Educators</w:t>
      </w:r>
      <w:r w:rsidRPr="0071461F">
        <w:rPr>
          <w:highlight w:val="yellow"/>
        </w:rPr>
        <w:t>, etc.&gt;&gt;</w:t>
      </w:r>
    </w:p>
    <w:p w14:paraId="4D1A0D32" w14:textId="77777777" w:rsidR="0071461F" w:rsidRDefault="0071461F" w:rsidP="0071461F"/>
    <w:p w14:paraId="7B790742" w14:textId="77777777" w:rsidR="0071461F" w:rsidRDefault="0071461F" w:rsidP="0071461F">
      <w:r>
        <w:t>What:</w:t>
      </w:r>
      <w:r>
        <w:tab/>
      </w:r>
    </w:p>
    <w:p w14:paraId="6D1875D8" w14:textId="77777777" w:rsidR="0071461F" w:rsidRDefault="0071461F" w:rsidP="0071461F">
      <w:r>
        <w:t xml:space="preserve">Tour and Discussion of </w:t>
      </w:r>
      <w:r w:rsidRPr="0071461F">
        <w:rPr>
          <w:highlight w:val="yellow"/>
        </w:rPr>
        <w:t>&lt;&lt;SCHOOL NAME&gt;&gt;</w:t>
      </w:r>
      <w:r>
        <w:t xml:space="preserve"> Progress</w:t>
      </w:r>
    </w:p>
    <w:p w14:paraId="5E6DDDDF" w14:textId="77777777" w:rsidR="0071461F" w:rsidRDefault="0071461F" w:rsidP="0071461F"/>
    <w:p w14:paraId="37E59E56" w14:textId="77777777" w:rsidR="0071461F" w:rsidRDefault="0071461F" w:rsidP="0071461F">
      <w:r>
        <w:t>When:</w:t>
      </w:r>
      <w:r>
        <w:tab/>
      </w:r>
    </w:p>
    <w:p w14:paraId="7EF81969" w14:textId="77777777" w:rsidR="0071461F" w:rsidRDefault="0071461F" w:rsidP="0071461F">
      <w:r w:rsidRPr="0071461F">
        <w:rPr>
          <w:highlight w:val="yellow"/>
        </w:rPr>
        <w:t>&lt;&lt;TIME&gt;&gt;</w:t>
      </w:r>
    </w:p>
    <w:p w14:paraId="0EF3DEFD" w14:textId="77777777" w:rsidR="0071461F" w:rsidRDefault="0071461F" w:rsidP="0071461F">
      <w:r>
        <w:t>(Time is subject to change)</w:t>
      </w:r>
    </w:p>
    <w:p w14:paraId="3CBE3D8B" w14:textId="77777777" w:rsidR="0071461F" w:rsidRDefault="0071461F" w:rsidP="0071461F"/>
    <w:p w14:paraId="694BC8B9" w14:textId="77777777" w:rsidR="0071461F" w:rsidRDefault="0071461F" w:rsidP="0071461F">
      <w:r>
        <w:t>Where:</w:t>
      </w:r>
      <w:r>
        <w:tab/>
      </w:r>
    </w:p>
    <w:p w14:paraId="1B604923" w14:textId="77777777" w:rsidR="0071461F" w:rsidRPr="0071461F" w:rsidRDefault="0071461F" w:rsidP="0071461F">
      <w:pPr>
        <w:rPr>
          <w:highlight w:val="yellow"/>
        </w:rPr>
      </w:pPr>
      <w:r w:rsidRPr="0071461F">
        <w:rPr>
          <w:highlight w:val="yellow"/>
        </w:rPr>
        <w:t>&lt;&lt;SCHOOL NAME&gt;&gt;</w:t>
      </w:r>
      <w:r w:rsidRPr="0071461F">
        <w:rPr>
          <w:highlight w:val="yellow"/>
        </w:rPr>
        <w:br/>
        <w:t>&lt;&lt;SCHOOL ADDRESS&gt;</w:t>
      </w:r>
    </w:p>
    <w:p w14:paraId="57E274B8" w14:textId="77777777" w:rsidR="0071461F" w:rsidRDefault="0071461F" w:rsidP="0071461F">
      <w:r w:rsidRPr="0071461F">
        <w:rPr>
          <w:highlight w:val="yellow"/>
        </w:rPr>
        <w:t>&lt;&lt;SPECIFIC LOCATION OF PRESS EVENT, IF NEEDED&gt;&gt;</w:t>
      </w:r>
      <w:r>
        <w:t xml:space="preserve"> </w:t>
      </w:r>
    </w:p>
    <w:p w14:paraId="25A488BE" w14:textId="77777777" w:rsidR="0071461F" w:rsidRDefault="0071461F" w:rsidP="0071461F"/>
    <w:p w14:paraId="341EA8F5" w14:textId="77777777" w:rsidR="0071461F" w:rsidRDefault="0071461F" w:rsidP="0071461F">
      <w:r>
        <w:t xml:space="preserve">RSVP: </w:t>
      </w:r>
    </w:p>
    <w:p w14:paraId="174480DE" w14:textId="77777777" w:rsidR="0071461F" w:rsidRDefault="0071461F" w:rsidP="0071461F">
      <w:r>
        <w:t xml:space="preserve">This is an open press event. If you are interested in covering this event, please RSVP to </w:t>
      </w:r>
      <w:r w:rsidRPr="0071461F">
        <w:rPr>
          <w:highlight w:val="yellow"/>
        </w:rPr>
        <w:t>&lt;&lt;CONTANT NAME&gt;&gt;</w:t>
      </w:r>
      <w:r>
        <w:t xml:space="preserve"> at </w:t>
      </w:r>
      <w:r w:rsidRPr="0071461F">
        <w:rPr>
          <w:highlight w:val="yellow"/>
        </w:rPr>
        <w:t>&lt;&lt;EMAIL&gt;&gt;</w:t>
      </w:r>
      <w:r>
        <w:t>.</w:t>
      </w:r>
    </w:p>
    <w:p w14:paraId="3A109187" w14:textId="77777777" w:rsidR="0071461F" w:rsidRDefault="0071461F" w:rsidP="0071461F"/>
    <w:p w14:paraId="28ABA975" w14:textId="77777777" w:rsidR="0071461F" w:rsidRDefault="0071461F" w:rsidP="0071461F">
      <w:r>
        <w:t># # #</w:t>
      </w:r>
    </w:p>
    <w:p w14:paraId="296D0FBD" w14:textId="77777777" w:rsidR="00376A03" w:rsidRDefault="00376A03"/>
    <w:sectPr w:rsidR="00376A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MzUwM7AwNTc0NjRQ0lEKTi0uzszPAykwrAUAUAJ2WiwAAAA="/>
  </w:docVars>
  <w:rsids>
    <w:rsidRoot w:val="0071461F"/>
    <w:rsid w:val="00376A03"/>
    <w:rsid w:val="007146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AD160E"/>
  <w15:chartTrackingRefBased/>
  <w15:docId w15:val="{6392C19A-D93A-4740-8880-F3CE612DF6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46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10</Words>
  <Characters>629</Characters>
  <Application>Microsoft Office Word</Application>
  <DocSecurity>0</DocSecurity>
  <Lines>5</Lines>
  <Paragraphs>1</Paragraphs>
  <ScaleCrop>false</ScaleCrop>
  <Company/>
  <LinksUpToDate>false</LinksUpToDate>
  <CharactersWithSpaces>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zezinski, Janelle Marie</dc:creator>
  <cp:keywords/>
  <dc:description/>
  <cp:lastModifiedBy>Brzezinski, Janelle Marie</cp:lastModifiedBy>
  <cp:revision>1</cp:revision>
  <dcterms:created xsi:type="dcterms:W3CDTF">2023-01-24T20:17:00Z</dcterms:created>
  <dcterms:modified xsi:type="dcterms:W3CDTF">2023-01-24T20:21:00Z</dcterms:modified>
</cp:coreProperties>
</file>